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1e0bffffeb41d7a11c6d67c60e37c7009e59a9b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55. Пояснения в ответ на уведомление о приостановлении регистраци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840bbc82a1a467dec0407aa496172e98a67c2ab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ЯСНЕНИЯ В ОТВЕТ НА УВЕДОМЛЕНИЕ О ПРИОСТАНОВЛЕНИИ РЕГИСТРАЦИ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лава 22 КАС РФ либо глава 24 АПК РФ с учетом статуса заявител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Отменить решение о приостановлении или отказе как не соответствующее фактическим обстоятельствам и закону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озобновить регистрационные действия и рассмотреть заявление по существу с учетом представленных документ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8Z</dcterms:created>
  <dcterms:modified xsi:type="dcterms:W3CDTF">2026-07-18T09:18:38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